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C276D" w:rsidRPr="00215BCA" w:rsidRDefault="00215BCA" w:rsidP="00142403">
      <w:pPr>
        <w:ind w:left="720"/>
        <w:rPr>
          <w:b/>
          <w:sz w:val="28"/>
          <w:szCs w:val="28"/>
        </w:rPr>
      </w:pPr>
      <w:r w:rsidRPr="00215BCA">
        <w:rPr>
          <w:b/>
          <w:sz w:val="28"/>
          <w:szCs w:val="28"/>
        </w:rPr>
        <w:t>Please help to support Barracks Lane Community Garden!</w:t>
      </w:r>
    </w:p>
    <w:p w:rsidR="009C276D" w:rsidRPr="00215BCA" w:rsidRDefault="009C276D" w:rsidP="00142403">
      <w:pPr>
        <w:ind w:left="720"/>
        <w:rPr>
          <w:b/>
        </w:rPr>
      </w:pPr>
      <w:r w:rsidRPr="00215BCA">
        <w:rPr>
          <w:b/>
        </w:rPr>
        <w:t>We have applied to the Tesco’s Bags of Help Community Fund for a grant of £3,917 to help keep our lovely garden open to all members of the local community, particularly those of us who may enjoy some therapeutic gardening and a welcoming and friendly place to be.</w:t>
      </w:r>
    </w:p>
    <w:p w:rsidR="00215BCA" w:rsidRDefault="009C276D" w:rsidP="00142403">
      <w:pPr>
        <w:ind w:left="720"/>
        <w:rPr>
          <w:b/>
        </w:rPr>
      </w:pPr>
      <w:r w:rsidRPr="00215BCA">
        <w:rPr>
          <w:b/>
        </w:rPr>
        <w:t>We need YOU to vote for the garden</w:t>
      </w:r>
      <w:r w:rsidR="00215BCA">
        <w:rPr>
          <w:b/>
        </w:rPr>
        <w:t xml:space="preserve"> in T</w:t>
      </w:r>
      <w:r w:rsidRPr="00215BCA">
        <w:rPr>
          <w:b/>
        </w:rPr>
        <w:t>esco’s stores in September and October 2017</w:t>
      </w:r>
      <w:r w:rsidR="00215BCA">
        <w:rPr>
          <w:b/>
        </w:rPr>
        <w:t>.</w:t>
      </w:r>
      <w:r w:rsidRPr="00215BCA">
        <w:rPr>
          <w:b/>
        </w:rPr>
        <w:t xml:space="preserve">  You need to collect a blue token at the till and put it in the voting box for Barracks Lane Community Garden – ‘Supporting our Growing Community’</w:t>
      </w:r>
      <w:r w:rsidR="00215BCA">
        <w:rPr>
          <w:b/>
        </w:rPr>
        <w:t xml:space="preserve"> project</w:t>
      </w:r>
      <w:r w:rsidRPr="00215BCA">
        <w:rPr>
          <w:b/>
        </w:rPr>
        <w:t>.</w:t>
      </w:r>
      <w:r w:rsidR="00215BCA" w:rsidRPr="00215BCA">
        <w:rPr>
          <w:b/>
        </w:rPr>
        <w:t xml:space="preserve"> </w:t>
      </w:r>
    </w:p>
    <w:p w:rsidR="00215BCA" w:rsidRDefault="00215BCA" w:rsidP="00215BCA">
      <w:r w:rsidRPr="00215BCA">
        <w:t>You can vote in nearly all the Tesco’s stores in the Oxford are</w:t>
      </w:r>
      <w:r>
        <w:t>a</w:t>
      </w:r>
      <w:r w:rsidRPr="00215BCA">
        <w:t>.</w:t>
      </w:r>
      <w:r>
        <w:t xml:space="preserve"> We will be competing against two other projects. </w:t>
      </w:r>
      <w:r w:rsidRPr="00215BCA">
        <w:t xml:space="preserve">There is a full list </w:t>
      </w:r>
      <w:r>
        <w:t xml:space="preserve">of stores you can vote in </w:t>
      </w:r>
      <w:r w:rsidR="00211A16">
        <w:t>below</w:t>
      </w:r>
      <w:r w:rsidRPr="00215BCA">
        <w:t xml:space="preserve">. </w:t>
      </w:r>
      <w:r w:rsidRPr="00215BCA">
        <w:t xml:space="preserve">To vote, you will need to make a purchase within store of any value. You will receive one token per transaction and it's not necessary to purchase a carrier bag </w:t>
      </w:r>
      <w:r w:rsidRPr="00215BCA">
        <w:t>to</w:t>
      </w:r>
      <w:r w:rsidRPr="00215BCA">
        <w:t xml:space="preserve"> receive a token. This fund is from money raised by the 5p charge on plastic bags.   </w:t>
      </w:r>
    </w:p>
    <w:p w:rsidR="00215BCA" w:rsidRPr="00215BCA" w:rsidRDefault="00215BCA" w:rsidP="00215BCA">
      <w:pPr>
        <w:rPr>
          <w:b/>
        </w:rPr>
      </w:pPr>
      <w:r w:rsidRPr="00215BCA">
        <w:rPr>
          <w:b/>
        </w:rPr>
        <w:t xml:space="preserve">Thank you for helping! Please share this as widely as possible among people who shop in the Oxford area. </w:t>
      </w:r>
    </w:p>
    <w:p w:rsidR="00215BCA" w:rsidRPr="00215BCA" w:rsidRDefault="00211A16" w:rsidP="00211A16">
      <w:pPr>
        <w:rPr>
          <w:b/>
        </w:rPr>
      </w:pPr>
      <w:hyperlink r:id="rId4" w:history="1">
        <w:r w:rsidRPr="00211A16">
          <w:rPr>
            <w:rStyle w:val="Hyperlink"/>
          </w:rPr>
          <w:t>http://barrackslanegarden.org.uk/</w:t>
        </w:r>
      </w:hyperlink>
    </w:p>
    <w:p w:rsidR="00215BCA" w:rsidRDefault="00215BCA" w:rsidP="00215BCA">
      <w:pPr>
        <w:spacing w:after="0" w:line="240" w:lineRule="auto"/>
        <w:rPr>
          <w:rFonts w:ascii="Times New Roman" w:hAnsi="Times New Roman"/>
          <w:color w:val="auto"/>
        </w:rPr>
      </w:pPr>
    </w:p>
    <w:p w:rsidR="00215BCA" w:rsidRDefault="00215BCA" w:rsidP="00215BCA">
      <w:r>
        <w:t>Please see below a list of stores t</w:t>
      </w:r>
      <w:r>
        <w:t>aking part in the voting on our</w:t>
      </w:r>
      <w:r>
        <w:t xml:space="preserve"> project. </w:t>
      </w:r>
    </w:p>
    <w:p w:rsidR="00215BCA" w:rsidRDefault="00215BCA" w:rsidP="00215BCA"/>
    <w:p w:rsidR="00215BCA" w:rsidRDefault="00215BCA" w:rsidP="00215BCA">
      <w:r>
        <w:t>2990    OXFORD METRO    OX4 1UT</w:t>
      </w:r>
    </w:p>
    <w:p w:rsidR="00215BCA" w:rsidRDefault="00215BCA" w:rsidP="00215BCA">
      <w:r>
        <w:t>2994    OXFORD 2    OX4 6XJ</w:t>
      </w:r>
    </w:p>
    <w:p w:rsidR="00215BCA" w:rsidRDefault="00215BCA" w:rsidP="00215BCA">
      <w:r>
        <w:t>4377    OXFORD ABINGDN RD EXP    OX1 4TJ</w:t>
      </w:r>
    </w:p>
    <w:p w:rsidR="00215BCA" w:rsidRDefault="00215BCA" w:rsidP="00215BCA">
      <w:r>
        <w:t>5966    BANBURY RD OXFORD EXP    OX2 7HN</w:t>
      </w:r>
    </w:p>
    <w:p w:rsidR="00215BCA" w:rsidRDefault="00215BCA" w:rsidP="00215BCA">
      <w:r>
        <w:t>6167    OXFORD ST ALDATES EXP    OX1 1RA</w:t>
      </w:r>
    </w:p>
    <w:p w:rsidR="00215BCA" w:rsidRDefault="00215BCA" w:rsidP="00215BCA">
      <w:r>
        <w:t>6184    BOTLEY EXP    OX29 LH </w:t>
      </w:r>
    </w:p>
    <w:p w:rsidR="00215BCA" w:rsidRDefault="00215BCA" w:rsidP="00215BCA">
      <w:r>
        <w:t>6292    OXFORD MAGDALEN METRO    OX1 3AD</w:t>
      </w:r>
    </w:p>
    <w:p w:rsidR="00215BCA" w:rsidRDefault="00215BCA" w:rsidP="00215BCA">
      <w:r>
        <w:t>6880    ROAD EXPRESS HEADINGTON    OX3 9AJ</w:t>
      </w:r>
    </w:p>
    <w:p w:rsidR="00215BCA" w:rsidRDefault="00215BCA" w:rsidP="00215BCA"/>
    <w:p w:rsidR="00215BCA" w:rsidRDefault="00215BCA" w:rsidP="00215BCA">
      <w:r>
        <w:t xml:space="preserve">To check the location of any of the above stores, please go to the </w:t>
      </w:r>
      <w:proofErr w:type="spellStart"/>
      <w:r>
        <w:t>tesco</w:t>
      </w:r>
      <w:proofErr w:type="spellEnd"/>
      <w:r>
        <w:t xml:space="preserve"> website here: </w:t>
      </w:r>
    </w:p>
    <w:p w:rsidR="00215BCA" w:rsidRDefault="00215BCA" w:rsidP="00215BCA">
      <w:hyperlink r:id="rId5" w:tgtFrame="_blank" w:history="1">
        <w:r>
          <w:rPr>
            <w:rStyle w:val="Hyperlink"/>
          </w:rPr>
          <w:t>http://www.tesco.com/store-locator/uk/</w:t>
        </w:r>
      </w:hyperlink>
    </w:p>
    <w:p w:rsidR="009C276D" w:rsidRDefault="009C276D" w:rsidP="00142403">
      <w:pPr>
        <w:ind w:left="720"/>
      </w:pPr>
    </w:p>
    <w:p w:rsidR="00142403" w:rsidRDefault="00142403" w:rsidP="00142403">
      <w:pPr>
        <w:rPr>
          <w:sz w:val="24"/>
          <w:szCs w:val="24"/>
        </w:rPr>
      </w:pPr>
      <w:bookmarkStart w:id="0" w:name="_GoBack"/>
      <w:bookmarkEnd w:id="0"/>
      <w:r>
        <w:rPr>
          <w:rFonts w:cstheme="minorHAnsi"/>
          <w:sz w:val="24"/>
          <w:szCs w:val="24"/>
        </w:rPr>
        <w:t xml:space="preserve">Bags of Help website </w:t>
      </w:r>
      <w:hyperlink r:id="rId6" w:history="1">
        <w:r>
          <w:rPr>
            <w:rStyle w:val="Hyperlink"/>
            <w:sz w:val="24"/>
            <w:szCs w:val="24"/>
          </w:rPr>
          <w:t>www.tesco.com/bagsofhelp</w:t>
        </w:r>
      </w:hyperlink>
    </w:p>
    <w:p w:rsidR="00835DD5" w:rsidRDefault="00835DD5"/>
    <w:sectPr w:rsidR="00835D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esco">
    <w:altName w:val="Trebuchet MS"/>
    <w:charset w:val="00"/>
    <w:family w:val="swiss"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wMTQ0NzIxMLYwMzFQ0lEKTi0uzszPAykwrAUAVtx16SwAAAA="/>
  </w:docVars>
  <w:rsids>
    <w:rsidRoot w:val="00835DD5"/>
    <w:rsid w:val="00142403"/>
    <w:rsid w:val="00211A16"/>
    <w:rsid w:val="00215BCA"/>
    <w:rsid w:val="008178C5"/>
    <w:rsid w:val="00835DD5"/>
    <w:rsid w:val="009C276D"/>
    <w:rsid w:val="00D87C30"/>
    <w:rsid w:val="00F707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BF34B9"/>
  <w15:chartTrackingRefBased/>
  <w15:docId w15:val="{D1517B75-57C4-4566-BA86-779CB6EE68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42403"/>
    <w:pPr>
      <w:spacing w:after="200" w:line="276" w:lineRule="auto"/>
    </w:pPr>
    <w:rPr>
      <w:rFonts w:ascii="Tesco" w:hAnsi="Tesco"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4240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11A1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75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95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8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15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09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93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2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19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5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46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62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45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2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90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tesco.com/bagsofhelp" TargetMode="External"/><Relationship Id="rId5" Type="http://schemas.openxmlformats.org/officeDocument/2006/relationships/hyperlink" Target="http://www.tesco.com/store-locator/uk/" TargetMode="External"/><Relationship Id="rId4" Type="http://schemas.openxmlformats.org/officeDocument/2006/relationships/hyperlink" Target="http://barrackslanegarden.org.uk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2</TotalTime>
  <Pages>2</Pages>
  <Words>274</Words>
  <Characters>156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qui  Mansfield</dc:creator>
  <cp:keywords/>
  <dc:description/>
  <cp:lastModifiedBy>Jacqui  Mansfield</cp:lastModifiedBy>
  <cp:revision>1</cp:revision>
  <dcterms:created xsi:type="dcterms:W3CDTF">2017-08-24T09:39:00Z</dcterms:created>
  <dcterms:modified xsi:type="dcterms:W3CDTF">2017-08-25T09:48:00Z</dcterms:modified>
</cp:coreProperties>
</file>